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9781F3" w14:textId="5D2BDCD4" w:rsidR="00F46ABF" w:rsidRDefault="005555A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oftHyphen/>
      </w:r>
      <w:r>
        <w:rPr>
          <w:rFonts w:ascii="Times New Roman" w:hAnsi="Times New Roman" w:cs="Times New Roman"/>
          <w:sz w:val="24"/>
          <w:szCs w:val="24"/>
        </w:rPr>
        <w:softHyphen/>
      </w:r>
      <w:r w:rsidR="005E1FFA">
        <w:rPr>
          <w:rFonts w:ascii="Times New Roman" w:hAnsi="Times New Roman" w:cs="Times New Roman"/>
          <w:sz w:val="24"/>
          <w:szCs w:val="24"/>
        </w:rPr>
        <w:t>Caleb Flegel – Final Project UML</w:t>
      </w:r>
    </w:p>
    <w:p w14:paraId="2111E723" w14:textId="297BE6CC" w:rsidR="005E1FFA" w:rsidRDefault="005E1FFA">
      <w:pPr>
        <w:rPr>
          <w:rFonts w:ascii="Times New Roman" w:hAnsi="Times New Roman" w:cs="Times New Roman"/>
          <w:sz w:val="24"/>
          <w:szCs w:val="24"/>
        </w:rPr>
      </w:pPr>
      <w:r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F0B2223" wp14:editId="56748595">
                <wp:simplePos x="0" y="0"/>
                <wp:positionH relativeFrom="margin">
                  <wp:align>left</wp:align>
                </wp:positionH>
                <wp:positionV relativeFrom="paragraph">
                  <wp:posOffset>1905</wp:posOffset>
                </wp:positionV>
                <wp:extent cx="3281680" cy="1404620"/>
                <wp:effectExtent l="0" t="0" r="1397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816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DEC9124" w14:textId="5702DEDE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own</w:t>
                            </w:r>
                          </w:p>
                          <w:p w14:paraId="47A749C6" w14:textId="2E4ED223" w:rsidR="005E1FFA" w:rsidRDefault="00206C4D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Map &lt;</w:t>
                            </w:r>
                            <w:r w:rsidR="00B707B0">
                              <w:rPr>
                                <w:sz w:val="20"/>
                                <w:szCs w:val="20"/>
                              </w:rPr>
                              <w:t>string, string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&gt; </w:t>
                            </w:r>
                            <w:proofErr w:type="spellStart"/>
                            <w:r w:rsidR="005E1FFA">
                              <w:rPr>
                                <w:sz w:val="20"/>
                                <w:szCs w:val="20"/>
                              </w:rPr>
                              <w:t>residentList</w:t>
                            </w:r>
                            <w:proofErr w:type="spellEnd"/>
                          </w:p>
                          <w:p w14:paraId="5782F245" w14:textId="20E05A2A" w:rsidR="005E1FFA" w:rsidRDefault="005E1FFA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Hospital </w:t>
                            </w:r>
                            <w:r w:rsidR="00B707B0">
                              <w:rPr>
                                <w:sz w:val="20"/>
                                <w:szCs w:val="20"/>
                              </w:rPr>
                              <w:t>*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mainHospital</w:t>
                            </w:r>
                            <w:proofErr w:type="spellEnd"/>
                          </w:p>
                          <w:p w14:paraId="18DFBC51" w14:textId="5D963E72" w:rsidR="005E1FFA" w:rsidRDefault="00B707B0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Time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currentTime</w:t>
                            </w:r>
                            <w:proofErr w:type="spellEnd"/>
                          </w:p>
                          <w:p w14:paraId="5440BF9F" w14:textId="56872FF8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r w:rsidR="00405C83">
                              <w:rPr>
                                <w:sz w:val="20"/>
                                <w:szCs w:val="20"/>
                              </w:rPr>
                              <w:t>emergencyChnce</w:t>
                            </w:r>
                            <w:proofErr w:type="spellEnd"/>
                          </w:p>
                          <w:p w14:paraId="12D5B849" w14:textId="2587FCA6" w:rsidR="00405C83" w:rsidRDefault="00405C83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own (int </w:t>
                            </w:r>
                            <w:proofErr w:type="spellStart"/>
                            <w:r w:rsidR="00F177D5">
                              <w:rPr>
                                <w:sz w:val="20"/>
                                <w:szCs w:val="20"/>
                              </w:rPr>
                              <w:t>docNum</w:t>
                            </w:r>
                            <w:proofErr w:type="spellEnd"/>
                            <w:r w:rsidR="00F177D5">
                              <w:rPr>
                                <w:sz w:val="20"/>
                                <w:szCs w:val="20"/>
                              </w:rPr>
                              <w:t xml:space="preserve">, int </w:t>
                            </w:r>
                            <w:proofErr w:type="spellStart"/>
                            <w:r w:rsidR="00F177D5">
                              <w:rPr>
                                <w:sz w:val="20"/>
                                <w:szCs w:val="20"/>
                              </w:rPr>
                              <w:t>nurseNum</w:t>
                            </w:r>
                            <w:proofErr w:type="spellEnd"/>
                            <w:r w:rsidR="00F177D5">
                              <w:rPr>
                                <w:sz w:val="20"/>
                                <w:szCs w:val="20"/>
                              </w:rPr>
                              <w:t xml:space="preserve">, int </w:t>
                            </w:r>
                            <w:proofErr w:type="spellStart"/>
                            <w:r w:rsidR="00F177D5">
                              <w:rPr>
                                <w:sz w:val="20"/>
                                <w:szCs w:val="20"/>
                              </w:rPr>
                              <w:t>emergency</w:t>
                            </w:r>
                            <w:r w:rsidR="00FD1C0D">
                              <w:rPr>
                                <w:sz w:val="20"/>
                                <w:szCs w:val="20"/>
                              </w:rPr>
                              <w:t>Chnce</w:t>
                            </w:r>
                            <w:proofErr w:type="spellEnd"/>
                            <w:r w:rsidR="00FD1C0D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CF427CC" w14:textId="3C28591F" w:rsidR="00FD1C0D" w:rsidRDefault="00FD1C0D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~</w:t>
                            </w: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Town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72EFDC31" w14:textId="54463DFB" w:rsidR="00FD1C0D" w:rsidRDefault="00FD1C0D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 w:rsidR="0052629B">
                              <w:rPr>
                                <w:sz w:val="20"/>
                                <w:szCs w:val="20"/>
                              </w:rPr>
                              <w:t>pullCitizens</w:t>
                            </w:r>
                            <w:proofErr w:type="spellEnd"/>
                            <w:r w:rsidR="0052629B"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 w:rsidR="0052629B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5C4B6CE" w14:textId="6E96B3CF" w:rsidR="00767358" w:rsidRDefault="00767358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Hospital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Hospital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67D1180" w14:textId="2E3B8FC5" w:rsidR="00767358" w:rsidRDefault="00767358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Time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Tim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E074AEA" w14:textId="3D397F50" w:rsidR="00767358" w:rsidRDefault="00767358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string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Firs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1D5F8ED" w14:textId="3CA733D7" w:rsidR="00767358" w:rsidRDefault="00767358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ickCheck</w:t>
                            </w:r>
                            <w:proofErr w:type="spellEnd"/>
                          </w:p>
                          <w:p w14:paraId="757C8BFB" w14:textId="1A35954A" w:rsidR="00767358" w:rsidRPr="005E1FFA" w:rsidRDefault="00767358" w:rsidP="005E1FF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runWeek</w:t>
                            </w:r>
                            <w:proofErr w:type="spellEnd"/>
                            <w:r w:rsidR="00383F00">
                              <w:rPr>
                                <w:sz w:val="20"/>
                                <w:szCs w:val="20"/>
                              </w:rPr>
                              <w:softHyphen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0B22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15pt;width:258.4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">
                <v:textbox style="mso-fit-shape-to-text:t">
                  <w:txbxContent>
                    <w:p w14:paraId="5DEC9124" w14:textId="5702DEDE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Town</w:t>
                      </w:r>
                    </w:p>
                    <w:p w14:paraId="47A749C6" w14:textId="2E4ED223" w:rsidR="005E1FFA" w:rsidRDefault="00206C4D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Map &lt;</w:t>
                      </w:r>
                      <w:r w:rsidR="00B707B0">
                        <w:rPr>
                          <w:sz w:val="20"/>
                          <w:szCs w:val="20"/>
                        </w:rPr>
                        <w:t>string, string</w:t>
                      </w:r>
                      <w:r>
                        <w:rPr>
                          <w:sz w:val="20"/>
                          <w:szCs w:val="20"/>
                        </w:rPr>
                        <w:t xml:space="preserve">&gt; </w:t>
                      </w:r>
                      <w:proofErr w:type="spellStart"/>
                      <w:r w:rsidR="005E1FFA">
                        <w:rPr>
                          <w:sz w:val="20"/>
                          <w:szCs w:val="20"/>
                        </w:rPr>
                        <w:t>residentList</w:t>
                      </w:r>
                      <w:proofErr w:type="spellEnd"/>
                    </w:p>
                    <w:p w14:paraId="5782F245" w14:textId="20E05A2A" w:rsidR="005E1FFA" w:rsidRDefault="005E1FFA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Hospital </w:t>
                      </w:r>
                      <w:r w:rsidR="00B707B0">
                        <w:rPr>
                          <w:sz w:val="20"/>
                          <w:szCs w:val="20"/>
                        </w:rPr>
                        <w:t>*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mainHospital</w:t>
                      </w:r>
                      <w:proofErr w:type="spellEnd"/>
                    </w:p>
                    <w:p w14:paraId="18DFBC51" w14:textId="5D963E72" w:rsidR="005E1FFA" w:rsidRDefault="00B707B0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Time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currentTime</w:t>
                      </w:r>
                      <w:proofErr w:type="spellEnd"/>
                    </w:p>
                    <w:p w14:paraId="5440BF9F" w14:textId="56872FF8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r w:rsidR="00405C83">
                        <w:rPr>
                          <w:sz w:val="20"/>
                          <w:szCs w:val="20"/>
                        </w:rPr>
                        <w:t>emergencyChnce</w:t>
                      </w:r>
                      <w:proofErr w:type="spellEnd"/>
                    </w:p>
                    <w:p w14:paraId="12D5B849" w14:textId="2587FCA6" w:rsidR="00405C83" w:rsidRDefault="00405C83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own (int </w:t>
                      </w:r>
                      <w:proofErr w:type="spellStart"/>
                      <w:r w:rsidR="00F177D5">
                        <w:rPr>
                          <w:sz w:val="20"/>
                          <w:szCs w:val="20"/>
                        </w:rPr>
                        <w:t>docNum</w:t>
                      </w:r>
                      <w:proofErr w:type="spellEnd"/>
                      <w:r w:rsidR="00F177D5">
                        <w:rPr>
                          <w:sz w:val="20"/>
                          <w:szCs w:val="20"/>
                        </w:rPr>
                        <w:t xml:space="preserve">, int </w:t>
                      </w:r>
                      <w:proofErr w:type="spellStart"/>
                      <w:r w:rsidR="00F177D5">
                        <w:rPr>
                          <w:sz w:val="20"/>
                          <w:szCs w:val="20"/>
                        </w:rPr>
                        <w:t>nurseNum</w:t>
                      </w:r>
                      <w:proofErr w:type="spellEnd"/>
                      <w:r w:rsidR="00F177D5">
                        <w:rPr>
                          <w:sz w:val="20"/>
                          <w:szCs w:val="20"/>
                        </w:rPr>
                        <w:t xml:space="preserve">, int </w:t>
                      </w:r>
                      <w:proofErr w:type="spellStart"/>
                      <w:r w:rsidR="00F177D5">
                        <w:rPr>
                          <w:sz w:val="20"/>
                          <w:szCs w:val="20"/>
                        </w:rPr>
                        <w:t>emergency</w:t>
                      </w:r>
                      <w:r w:rsidR="00FD1C0D">
                        <w:rPr>
                          <w:sz w:val="20"/>
                          <w:szCs w:val="20"/>
                        </w:rPr>
                        <w:t>Chnce</w:t>
                      </w:r>
                      <w:proofErr w:type="spellEnd"/>
                      <w:r w:rsidR="00FD1C0D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6CF427CC" w14:textId="3C28591F" w:rsidR="00FD1C0D" w:rsidRDefault="00FD1C0D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~</w:t>
                      </w:r>
                      <w:proofErr w:type="gramStart"/>
                      <w:r>
                        <w:rPr>
                          <w:sz w:val="20"/>
                          <w:szCs w:val="20"/>
                        </w:rPr>
                        <w:t>Town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72EFDC31" w14:textId="54463DFB" w:rsidR="00FD1C0D" w:rsidRDefault="00FD1C0D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 w:rsidR="0052629B">
                        <w:rPr>
                          <w:sz w:val="20"/>
                          <w:szCs w:val="20"/>
                        </w:rPr>
                        <w:t>pullCitizens</w:t>
                      </w:r>
                      <w:proofErr w:type="spellEnd"/>
                      <w:r w:rsidR="0052629B"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 w:rsidR="0052629B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25C4B6CE" w14:textId="6E96B3CF" w:rsidR="00767358" w:rsidRDefault="00767358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Hospital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Hospital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267D1180" w14:textId="2E3B8FC5" w:rsidR="00767358" w:rsidRDefault="00767358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Time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Tim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3E074AEA" w14:textId="3D397F50" w:rsidR="00767358" w:rsidRDefault="00767358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string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Firs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61D5F8ED" w14:textId="3CA733D7" w:rsidR="00767358" w:rsidRDefault="00767358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ickCheck</w:t>
                      </w:r>
                      <w:proofErr w:type="spellEnd"/>
                    </w:p>
                    <w:p w14:paraId="757C8BFB" w14:textId="1A35954A" w:rsidR="00767358" w:rsidRPr="005E1FFA" w:rsidRDefault="00767358" w:rsidP="005E1FF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runWeek</w:t>
                      </w:r>
                      <w:proofErr w:type="spellEnd"/>
                      <w:r w:rsidR="00383F00">
                        <w:rPr>
                          <w:sz w:val="20"/>
                          <w:szCs w:val="20"/>
                        </w:rPr>
                        <w:softHyphen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1151E9EB" w14:textId="012AAF12" w:rsidR="005E1FFA" w:rsidRPr="005E1FFA" w:rsidRDefault="005E1FFA" w:rsidP="005E1FFA">
      <w:pPr>
        <w:rPr>
          <w:rFonts w:ascii="Times New Roman" w:hAnsi="Times New Roman" w:cs="Times New Roman"/>
          <w:sz w:val="24"/>
          <w:szCs w:val="24"/>
        </w:rPr>
      </w:pPr>
    </w:p>
    <w:p w14:paraId="5D8AE9F4" w14:textId="353E1A1F" w:rsidR="005E1FFA" w:rsidRPr="005E1FFA" w:rsidRDefault="005E1FFA" w:rsidP="005E1FFA">
      <w:pPr>
        <w:rPr>
          <w:rFonts w:ascii="Times New Roman" w:hAnsi="Times New Roman" w:cs="Times New Roman"/>
          <w:sz w:val="24"/>
          <w:szCs w:val="24"/>
        </w:rPr>
      </w:pPr>
    </w:p>
    <w:p w14:paraId="2A7CEC75" w14:textId="26AFB92D" w:rsidR="005E1FFA" w:rsidRPr="005E1FFA" w:rsidRDefault="005E1FFA" w:rsidP="005E1FFA">
      <w:pPr>
        <w:rPr>
          <w:rFonts w:ascii="Times New Roman" w:hAnsi="Times New Roman" w:cs="Times New Roman"/>
          <w:sz w:val="24"/>
          <w:szCs w:val="24"/>
        </w:rPr>
      </w:pPr>
    </w:p>
    <w:p w14:paraId="26E2FE84" w14:textId="7F8CFF60" w:rsidR="005E1FFA" w:rsidRDefault="00FA3748" w:rsidP="005E1FFA">
      <w:pPr>
        <w:tabs>
          <w:tab w:val="left" w:pos="35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0F7BEDD" wp14:editId="62139AB6">
                <wp:simplePos x="0" y="0"/>
                <wp:positionH relativeFrom="column">
                  <wp:posOffset>3421494</wp:posOffset>
                </wp:positionH>
                <wp:positionV relativeFrom="paragraph">
                  <wp:posOffset>215957</wp:posOffset>
                </wp:positionV>
                <wp:extent cx="943899" cy="941128"/>
                <wp:effectExtent l="0" t="0" r="27940" b="30480"/>
                <wp:wrapNone/>
                <wp:docPr id="8" name="Connector: Elbow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43899" cy="941128"/>
                        </a:xfrm>
                        <a:prstGeom prst="bentConnector3">
                          <a:avLst>
                            <a:gd name="adj1" fmla="val 350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D1C042D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8" o:spid="_x0000_s1026" type="#_x0000_t34" style="position:absolute;margin-left:269.4pt;margin-top:17pt;width:74.3pt;height:74.1pt;flip:x 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" adj="76" strokecolor="black [3200]" strokeweight=".5pt"/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43A61EF" wp14:editId="29D27DF3">
                <wp:simplePos x="0" y="0"/>
                <wp:positionH relativeFrom="column">
                  <wp:posOffset>3281795</wp:posOffset>
                </wp:positionH>
                <wp:positionV relativeFrom="paragraph">
                  <wp:posOffset>144952</wp:posOffset>
                </wp:positionV>
                <wp:extent cx="140278" cy="140277"/>
                <wp:effectExtent l="19050" t="19050" r="12700" b="31750"/>
                <wp:wrapNone/>
                <wp:docPr id="9" name="Diamond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0278" cy="140277"/>
                        </a:xfrm>
                        <a:prstGeom prst="diamond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2C90338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Diamond 9" o:spid="_x0000_s1026" type="#_x0000_t4" style="position:absolute;margin-left:258.4pt;margin-top:11.4pt;width:11.05pt;height:11.0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" filled="f" strokecolor="black [1600]" strokeweight="1pt"/>
            </w:pict>
          </mc:Fallback>
        </mc:AlternateContent>
      </w:r>
    </w:p>
    <w:p w14:paraId="7B0FC9DD" w14:textId="3C350E91" w:rsidR="005E1FFA" w:rsidRDefault="00F34AC5" w:rsidP="005E1FFA">
      <w:pPr>
        <w:tabs>
          <w:tab w:val="left" w:pos="358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oftHyphen/>
      </w:r>
      <w:r w:rsidR="00582829">
        <w:rPr>
          <w:rFonts w:ascii="Times New Roman" w:hAnsi="Times New Roman" w:cs="Times New Roman"/>
          <w:sz w:val="24"/>
          <w:szCs w:val="24"/>
        </w:rPr>
        <w:softHyphen/>
      </w:r>
      <w:r w:rsidR="00582829">
        <w:rPr>
          <w:rFonts w:ascii="Times New Roman" w:hAnsi="Times New Roman" w:cs="Times New Roman"/>
          <w:sz w:val="24"/>
          <w:szCs w:val="24"/>
        </w:rPr>
        <w:softHyphen/>
      </w:r>
      <w:r w:rsidR="00582829">
        <w:rPr>
          <w:rFonts w:ascii="Times New Roman" w:hAnsi="Times New Roman" w:cs="Times New Roman"/>
          <w:sz w:val="24"/>
          <w:szCs w:val="24"/>
        </w:rPr>
        <w:softHyphen/>
      </w:r>
      <w:r w:rsidR="00582829">
        <w:rPr>
          <w:rFonts w:ascii="Times New Roman" w:hAnsi="Times New Roman" w:cs="Times New Roman"/>
          <w:sz w:val="24"/>
          <w:szCs w:val="24"/>
        </w:rPr>
        <w:softHyphen/>
      </w:r>
      <w:r w:rsidR="008D6BEA">
        <w:rPr>
          <w:rFonts w:ascii="Times New Roman" w:hAnsi="Times New Roman" w:cs="Times New Roman"/>
          <w:sz w:val="24"/>
          <w:szCs w:val="24"/>
        </w:rPr>
        <w:softHyphen/>
      </w:r>
      <w:r w:rsidR="00500D86">
        <w:rPr>
          <w:rFonts w:ascii="Times New Roman" w:hAnsi="Times New Roman" w:cs="Times New Roman"/>
          <w:sz w:val="24"/>
          <w:szCs w:val="24"/>
        </w:rPr>
        <w:softHyphen/>
      </w:r>
      <w:r w:rsidR="00500D86">
        <w:rPr>
          <w:rFonts w:ascii="Times New Roman" w:hAnsi="Times New Roman" w:cs="Times New Roman"/>
          <w:sz w:val="24"/>
          <w:szCs w:val="24"/>
        </w:rPr>
        <w:softHyphen/>
      </w:r>
    </w:p>
    <w:p w14:paraId="51E1C6F0" w14:textId="08903595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6FE5EE55" w14:textId="1A0DB919" w:rsidR="00493782" w:rsidRPr="00493782" w:rsidRDefault="0093542D" w:rsidP="00493782">
      <w:pPr>
        <w:rPr>
          <w:rFonts w:ascii="Times New Roman" w:hAnsi="Times New Roman" w:cs="Times New Roman"/>
          <w:sz w:val="24"/>
          <w:szCs w:val="24"/>
        </w:rPr>
      </w:pPr>
      <w:r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8F96016" wp14:editId="72580DAE">
                <wp:simplePos x="0" y="0"/>
                <wp:positionH relativeFrom="column">
                  <wp:posOffset>1040823</wp:posOffset>
                </wp:positionH>
                <wp:positionV relativeFrom="paragraph">
                  <wp:posOffset>451081</wp:posOffset>
                </wp:positionV>
                <wp:extent cx="140278" cy="140277"/>
                <wp:effectExtent l="19050" t="19050" r="31750" b="31750"/>
                <wp:wrapNone/>
                <wp:docPr id="12" name="Diamond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0278" cy="140277"/>
                        </a:xfrm>
                        <a:prstGeom prst="diamond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C7F87" id="Diamond 12" o:spid="_x0000_s1026" type="#_x0000_t4" style="position:absolute;margin-left:81.95pt;margin-top:35.5pt;width:11.05pt;height:11.05pt;rotation:90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" filled="f" strokecolor="black [1600]" strokeweight="1pt"/>
            </w:pict>
          </mc:Fallback>
        </mc:AlternateContent>
      </w:r>
      <w:r w:rsidR="00824749"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2DAE9CE" wp14:editId="6936C3B4">
                <wp:simplePos x="0" y="0"/>
                <wp:positionH relativeFrom="margin">
                  <wp:posOffset>3546533</wp:posOffset>
                </wp:positionH>
                <wp:positionV relativeFrom="paragraph">
                  <wp:posOffset>287886</wp:posOffset>
                </wp:positionV>
                <wp:extent cx="2476500" cy="1404620"/>
                <wp:effectExtent l="0" t="0" r="19050" b="1143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765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C00FDC" w14:textId="35C583A0" w:rsidR="005E1FFA" w:rsidRDefault="000F738E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Time</w:t>
                            </w:r>
                          </w:p>
                          <w:p w14:paraId="7E1E9592" w14:textId="318A4391" w:rsidR="005E1FFA" w:rsidRDefault="00281F30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Int day</w:t>
                            </w:r>
                          </w:p>
                          <w:p w14:paraId="7958906D" w14:textId="0EF55257" w:rsidR="005E1FFA" w:rsidRDefault="00281F30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Int hour</w:t>
                            </w:r>
                          </w:p>
                          <w:p w14:paraId="10897286" w14:textId="4A890AE9" w:rsidR="005E1FFA" w:rsidRDefault="00281F30" w:rsidP="005E1FFA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Int minute</w:t>
                            </w:r>
                          </w:p>
                          <w:p w14:paraId="27E2A48D" w14:textId="1ECD0223" w:rsidR="003E39B3" w:rsidRDefault="003E39B3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ime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r w:rsidR="00FD6943"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day, int hour, int minute)</w:t>
                            </w:r>
                          </w:p>
                          <w:p w14:paraId="39D7CBA9" w14:textId="3DFC2021" w:rsidR="00FD6943" w:rsidRDefault="00FD6943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ime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C696A55" w14:textId="12DE3D31" w:rsidR="00FD6943" w:rsidRDefault="00FD6943" w:rsidP="005E1FFA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getDay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D4D85F1" w14:textId="0D3044F9" w:rsidR="00FD6943" w:rsidRDefault="00FD6943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getHour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3976764" w14:textId="65030EE9" w:rsidR="00C9477D" w:rsidRDefault="00C9477D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getMinute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15FF216" w14:textId="0CC8822B" w:rsidR="00C9477D" w:rsidRDefault="00C9477D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operator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 ()</w:t>
                            </w:r>
                          </w:p>
                          <w:p w14:paraId="03365ECD" w14:textId="260B4F23" w:rsidR="00C9477D" w:rsidRDefault="00C9477D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oMinutes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Time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inpTime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AE7C57D" w14:textId="157357BE" w:rsidR="00C9477D" w:rsidRDefault="00C9477D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advanceTime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4F9BFC9" w14:textId="59FBCC76" w:rsidR="00C9477D" w:rsidRDefault="0083410E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ime operator+ (Time time1, Time time2)</w:t>
                            </w:r>
                          </w:p>
                          <w:p w14:paraId="2BDFB1F8" w14:textId="401779D5" w:rsidR="0083410E" w:rsidRDefault="0083410E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ime operator+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=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(Time time1, Time time2)</w:t>
                            </w:r>
                          </w:p>
                          <w:p w14:paraId="5FA9B319" w14:textId="1D18690B" w:rsidR="0083410E" w:rsidRDefault="0083410E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ime operator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(Time time1, Time time2)</w:t>
                            </w:r>
                          </w:p>
                          <w:p w14:paraId="30CFDB6F" w14:textId="5AF374A3" w:rsidR="0083410E" w:rsidRPr="005E1FFA" w:rsidRDefault="0083410E" w:rsidP="00C9477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ime operator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-=</w:t>
                            </w: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 (Time time1, Time time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DAE9CE" id="_x0000_s1027" type="#_x0000_t202" style="position:absolute;margin-left:279.25pt;margin-top:22.65pt;width:19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">
                <v:textbox style="mso-fit-shape-to-text:t">
                  <w:txbxContent>
                    <w:p w14:paraId="27C00FDC" w14:textId="35C583A0" w:rsidR="005E1FFA" w:rsidRDefault="000F738E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Time</w:t>
                      </w:r>
                    </w:p>
                    <w:p w14:paraId="7E1E9592" w14:textId="318A4391" w:rsidR="005E1FFA" w:rsidRDefault="00281F30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Int day</w:t>
                      </w:r>
                    </w:p>
                    <w:p w14:paraId="7958906D" w14:textId="0EF55257" w:rsidR="005E1FFA" w:rsidRDefault="00281F30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Int hour</w:t>
                      </w:r>
                    </w:p>
                    <w:p w14:paraId="10897286" w14:textId="4A890AE9" w:rsidR="005E1FFA" w:rsidRDefault="00281F30" w:rsidP="005E1FFA">
                      <w:pPr>
                        <w:pBdr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Int minute</w:t>
                      </w:r>
                    </w:p>
                    <w:p w14:paraId="27E2A48D" w14:textId="1ECD0223" w:rsidR="003E39B3" w:rsidRDefault="003E39B3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Time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int </w:t>
                      </w:r>
                      <w:r w:rsidR="00FD6943">
                        <w:rPr>
                          <w:rFonts w:cstheme="minorHAnsi"/>
                          <w:sz w:val="20"/>
                          <w:szCs w:val="20"/>
                        </w:rPr>
                        <w:t>day, int hour, int minute)</w:t>
                      </w:r>
                    </w:p>
                    <w:p w14:paraId="39D7CBA9" w14:textId="3DFC2021" w:rsidR="00FD6943" w:rsidRDefault="00FD6943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Time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0C696A55" w14:textId="12DE3D31" w:rsidR="00FD6943" w:rsidRDefault="00FD6943" w:rsidP="005E1FFA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getDay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6D4D85F1" w14:textId="0D3044F9" w:rsidR="00FD6943" w:rsidRDefault="00FD6943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getHour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23976764" w14:textId="65030EE9" w:rsidR="00C9477D" w:rsidRDefault="00C9477D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getMinute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415FF216" w14:textId="0CC8822B" w:rsidR="00C9477D" w:rsidRDefault="00C9477D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Void </w:t>
                      </w:r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operator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 ()</w:t>
                      </w:r>
                    </w:p>
                    <w:p w14:paraId="03365ECD" w14:textId="260B4F23" w:rsidR="00C9477D" w:rsidRDefault="00C9477D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toMinutes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Time </w:t>
                      </w:r>
                      <w:proofErr w:type="spell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inpTime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1AE7C57D" w14:textId="157357BE" w:rsidR="00C9477D" w:rsidRDefault="00C9477D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advanceTime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04F9BFC9" w14:textId="59FBCC76" w:rsidR="00C9477D" w:rsidRDefault="0083410E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Time operator+ (Time time1, Time time2)</w:t>
                      </w:r>
                    </w:p>
                    <w:p w14:paraId="2BDFB1F8" w14:textId="401779D5" w:rsidR="0083410E" w:rsidRDefault="0083410E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Time operator+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=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(Time time1, Time time2)</w:t>
                      </w:r>
                    </w:p>
                    <w:p w14:paraId="5FA9B319" w14:textId="1D18690B" w:rsidR="0083410E" w:rsidRDefault="0083410E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Time operator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-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(Time time1, Time time2)</w:t>
                      </w:r>
                    </w:p>
                    <w:p w14:paraId="30CFDB6F" w14:textId="5AF374A3" w:rsidR="0083410E" w:rsidRPr="005E1FFA" w:rsidRDefault="0083410E" w:rsidP="00C9477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Time operator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>-=</w:t>
                      </w: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 (Time time1, Time time2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B62C6A" w14:textId="41249F57" w:rsidR="00493782" w:rsidRPr="00493782" w:rsidRDefault="0093542D" w:rsidP="004937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44DEC685" wp14:editId="38D32CF0">
                <wp:simplePos x="0" y="0"/>
                <wp:positionH relativeFrom="column">
                  <wp:posOffset>1101436</wp:posOffset>
                </wp:positionH>
                <wp:positionV relativeFrom="paragraph">
                  <wp:posOffset>307109</wp:posOffset>
                </wp:positionV>
                <wp:extent cx="6928" cy="602673"/>
                <wp:effectExtent l="0" t="0" r="31750" b="26035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8" cy="6026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8235EA1" id="Straight Connector 13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6.75pt,24.2pt" to="87.3pt,7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" strokecolor="black [3200]" strokeweight=".5pt">
                <v:stroke joinstyle="miter"/>
              </v:line>
            </w:pict>
          </mc:Fallback>
        </mc:AlternateContent>
      </w:r>
    </w:p>
    <w:p w14:paraId="435584DE" w14:textId="43992119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4E1E4BE7" w14:textId="401E8666" w:rsidR="00493782" w:rsidRPr="00493782" w:rsidRDefault="00824749" w:rsidP="00493782">
      <w:pPr>
        <w:rPr>
          <w:rFonts w:ascii="Times New Roman" w:hAnsi="Times New Roman" w:cs="Times New Roman"/>
          <w:sz w:val="24"/>
          <w:szCs w:val="24"/>
        </w:rPr>
      </w:pPr>
      <w:r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35E5CB0" wp14:editId="6E16CD39">
                <wp:simplePos x="0" y="0"/>
                <wp:positionH relativeFrom="margin">
                  <wp:align>left</wp:align>
                </wp:positionH>
                <wp:positionV relativeFrom="paragraph">
                  <wp:posOffset>89650</wp:posOffset>
                </wp:positionV>
                <wp:extent cx="2360930" cy="1404620"/>
                <wp:effectExtent l="0" t="0" r="22860" b="2794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9A4448" w14:textId="5E6B89C0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Hospital</w:t>
                            </w:r>
                          </w:p>
                          <w:p w14:paraId="25EA8C7B" w14:textId="0150747D" w:rsidR="005E1FFA" w:rsidRDefault="00206C4D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Vector &lt;Provider</w:t>
                            </w:r>
                            <w:r w:rsidR="005C09A3">
                              <w:rPr>
                                <w:sz w:val="20"/>
                                <w:szCs w:val="20"/>
                              </w:rPr>
                              <w:t>*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&gt; </w:t>
                            </w:r>
                            <w:proofErr w:type="spellStart"/>
                            <w:r w:rsidR="00383F00">
                              <w:rPr>
                                <w:sz w:val="20"/>
                                <w:szCs w:val="20"/>
                              </w:rPr>
                              <w:t>providerList</w:t>
                            </w:r>
                            <w:proofErr w:type="spellEnd"/>
                          </w:p>
                          <w:p w14:paraId="6E7F276B" w14:textId="32F1AB9E" w:rsidR="00383F00" w:rsidRDefault="00383F00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vector&lt;Record&gt;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atientRecords</w:t>
                            </w:r>
                            <w:proofErr w:type="spellEnd"/>
                          </w:p>
                          <w:p w14:paraId="56D802BA" w14:textId="05FA0A40" w:rsidR="00206C4D" w:rsidRDefault="005C09A3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p</w:t>
                            </w:r>
                            <w:r w:rsidR="00CB570C">
                              <w:rPr>
                                <w:sz w:val="20"/>
                                <w:szCs w:val="20"/>
                              </w:rPr>
                              <w:t>riority_queue</w:t>
                            </w:r>
                            <w:proofErr w:type="spellEnd"/>
                            <w:r w:rsidR="00206C4D">
                              <w:rPr>
                                <w:sz w:val="20"/>
                                <w:szCs w:val="20"/>
                              </w:rPr>
                              <w:t xml:space="preserve">&lt;Patient&gt; </w:t>
                            </w:r>
                            <w:proofErr w:type="spellStart"/>
                            <w:r w:rsidR="00206C4D">
                              <w:rPr>
                                <w:sz w:val="20"/>
                                <w:szCs w:val="20"/>
                              </w:rPr>
                              <w:t>patientList</w:t>
                            </w:r>
                            <w:proofErr w:type="spellEnd"/>
                          </w:p>
                          <w:p w14:paraId="12B5C9E7" w14:textId="30BCAE1C" w:rsidR="00206C4D" w:rsidRDefault="005C09A3" w:rsidP="00206C4D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oUppercas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(string input)</w:t>
                            </w:r>
                          </w:p>
                          <w:p w14:paraId="684327F6" w14:textId="21AFB994" w:rsidR="005C09A3" w:rsidRDefault="005C09A3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Hospital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D6F1F28" w14:textId="5418E8D3" w:rsidR="005C09A3" w:rsidRDefault="00C24881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ector&lt;Record&gt;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Records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AA8B64D" w14:textId="04C81767" w:rsidR="00C24881" w:rsidRDefault="00C24881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int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PatientCou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B3689E3" w14:textId="5A38EDE2" w:rsidR="00C24881" w:rsidRDefault="00C24881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Patient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Patie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550ADE47" w14:textId="27B94D68" w:rsidR="00C24881" w:rsidRDefault="00C24881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void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pushPatie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Patient P)</w:t>
                            </w:r>
                          </w:p>
                          <w:p w14:paraId="2283CB68" w14:textId="33BC4F61" w:rsidR="00C24881" w:rsidRDefault="00C24881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addProviders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int doctors, int nurses)</w:t>
                            </w:r>
                          </w:p>
                          <w:p w14:paraId="5A3DF927" w14:textId="2C577873" w:rsidR="00C24881" w:rsidRDefault="00E06C73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newPatie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(string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2B492F1" w14:textId="7F4FA903" w:rsidR="00E06C73" w:rsidRDefault="00E06C73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Bool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searchPatie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E13C975" w14:textId="7E0CDE31" w:rsidR="00E06C73" w:rsidRDefault="00532E15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printNameRecord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lastNam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EB4FBE8" w14:textId="6DDCB234" w:rsidR="00532E15" w:rsidRDefault="00532E15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atic void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addTreatme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Patient patient)</w:t>
                            </w:r>
                          </w:p>
                          <w:p w14:paraId="46AD6548" w14:textId="57A0A8C3" w:rsidR="00532E15" w:rsidRDefault="007B2FF5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AvgTreatme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97734D4" w14:textId="5BF93ABE" w:rsidR="007B2FF5" w:rsidRDefault="007B2FF5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Bool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patCheck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string name)</w:t>
                            </w:r>
                          </w:p>
                          <w:p w14:paraId="034F622B" w14:textId="5D1AF433" w:rsidR="007B2FF5" w:rsidRPr="00206C4D" w:rsidRDefault="007B2FF5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providerDuties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  <w:r w:rsidR="000F738E">
                              <w:rPr>
                                <w:sz w:val="20"/>
                                <w:szCs w:val="20"/>
                              </w:rPr>
                              <w:softHyphen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35E5CB0" id="_x0000_s1028" type="#_x0000_t202" style="position:absolute;margin-left:0;margin-top:7.05pt;width:185.9pt;height:110.6pt;z-index:251665408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">
                <v:textbox style="mso-fit-shape-to-text:t">
                  <w:txbxContent>
                    <w:p w14:paraId="0B9A4448" w14:textId="5E6B89C0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Hospital</w:t>
                      </w:r>
                    </w:p>
                    <w:p w14:paraId="25EA8C7B" w14:textId="0150747D" w:rsidR="005E1FFA" w:rsidRDefault="00206C4D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Vector &lt;Provider</w:t>
                      </w:r>
                      <w:r w:rsidR="005C09A3">
                        <w:rPr>
                          <w:sz w:val="20"/>
                          <w:szCs w:val="20"/>
                        </w:rPr>
                        <w:t>*</w:t>
                      </w:r>
                      <w:r>
                        <w:rPr>
                          <w:sz w:val="20"/>
                          <w:szCs w:val="20"/>
                        </w:rPr>
                        <w:t xml:space="preserve">&gt; </w:t>
                      </w:r>
                      <w:proofErr w:type="spellStart"/>
                      <w:r w:rsidR="00383F00">
                        <w:rPr>
                          <w:sz w:val="20"/>
                          <w:szCs w:val="20"/>
                        </w:rPr>
                        <w:t>providerList</w:t>
                      </w:r>
                      <w:proofErr w:type="spellEnd"/>
                    </w:p>
                    <w:p w14:paraId="6E7F276B" w14:textId="32F1AB9E" w:rsidR="00383F00" w:rsidRDefault="00383F00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vector&lt;Record&gt;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atientRecords</w:t>
                      </w:r>
                      <w:proofErr w:type="spellEnd"/>
                    </w:p>
                    <w:p w14:paraId="56D802BA" w14:textId="05FA0A40" w:rsidR="00206C4D" w:rsidRDefault="005C09A3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p</w:t>
                      </w:r>
                      <w:r w:rsidR="00CB570C">
                        <w:rPr>
                          <w:sz w:val="20"/>
                          <w:szCs w:val="20"/>
                        </w:rPr>
                        <w:t>riority_queue</w:t>
                      </w:r>
                      <w:proofErr w:type="spellEnd"/>
                      <w:r w:rsidR="00206C4D">
                        <w:rPr>
                          <w:sz w:val="20"/>
                          <w:szCs w:val="20"/>
                        </w:rPr>
                        <w:t xml:space="preserve">&lt;Patient&gt; </w:t>
                      </w:r>
                      <w:proofErr w:type="spellStart"/>
                      <w:r w:rsidR="00206C4D">
                        <w:rPr>
                          <w:sz w:val="20"/>
                          <w:szCs w:val="20"/>
                        </w:rPr>
                        <w:t>patientList</w:t>
                      </w:r>
                      <w:proofErr w:type="spellEnd"/>
                    </w:p>
                    <w:p w14:paraId="12B5C9E7" w14:textId="30BCAE1C" w:rsidR="00206C4D" w:rsidRDefault="005C09A3" w:rsidP="00206C4D">
                      <w:pPr>
                        <w:pBdr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oUppercas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(string input)</w:t>
                      </w:r>
                    </w:p>
                    <w:p w14:paraId="684327F6" w14:textId="21AFB994" w:rsidR="005C09A3" w:rsidRDefault="005C09A3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sz w:val="20"/>
                          <w:szCs w:val="20"/>
                        </w:rPr>
                        <w:t>Hospital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6D6F1F28" w14:textId="5418E8D3" w:rsidR="005C09A3" w:rsidRDefault="00C24881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ector&lt;Record&gt;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Records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5AA8B64D" w14:textId="04C81767" w:rsidR="00C24881" w:rsidRDefault="00C24881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int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PatientCou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0B3689E3" w14:textId="5A38EDE2" w:rsidR="00C24881" w:rsidRDefault="00C24881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Patient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Patie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550ADE47" w14:textId="27B94D68" w:rsidR="00C24881" w:rsidRDefault="00C24881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void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pushPatie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Patient P)</w:t>
                      </w:r>
                    </w:p>
                    <w:p w14:paraId="2283CB68" w14:textId="33BC4F61" w:rsidR="00C24881" w:rsidRDefault="00C24881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addProviders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int doctors, int nurses)</w:t>
                      </w:r>
                    </w:p>
                    <w:p w14:paraId="5A3DF927" w14:textId="2C577873" w:rsidR="00C24881" w:rsidRDefault="00E06C73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newPatie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(string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lastNam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32B492F1" w14:textId="7F4FA903" w:rsidR="00E06C73" w:rsidRDefault="00E06C73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Bool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searchPatie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string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lastNam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2E13C975" w14:textId="7E0CDE31" w:rsidR="00E06C73" w:rsidRDefault="00532E15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printNameRecord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string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lastNam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4EB4FBE8" w14:textId="6DDCB234" w:rsidR="00532E15" w:rsidRDefault="00532E15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atic void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addTreatme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Patient patient)</w:t>
                      </w:r>
                    </w:p>
                    <w:p w14:paraId="46AD6548" w14:textId="57A0A8C3" w:rsidR="00532E15" w:rsidRDefault="007B2FF5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AvgTreatme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497734D4" w14:textId="5BF93ABE" w:rsidR="007B2FF5" w:rsidRDefault="007B2FF5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Bool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patCheck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string name)</w:t>
                      </w:r>
                    </w:p>
                    <w:p w14:paraId="034F622B" w14:textId="5D1AF433" w:rsidR="007B2FF5" w:rsidRPr="00206C4D" w:rsidRDefault="007B2FF5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providerDuties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  <w:r w:rsidR="000F738E">
                        <w:rPr>
                          <w:sz w:val="20"/>
                          <w:szCs w:val="20"/>
                        </w:rPr>
                        <w:softHyphen/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0DACF66" w14:textId="15354008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75B4AAA8" w14:textId="03FC53F9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4639D451" w14:textId="5498A200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2BACA7F8" w14:textId="05CD6ED3" w:rsidR="00493782" w:rsidRPr="00493782" w:rsidRDefault="00684603" w:rsidP="004937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A3F04C6" wp14:editId="5804353B">
                <wp:simplePos x="0" y="0"/>
                <wp:positionH relativeFrom="column">
                  <wp:posOffset>2444750</wp:posOffset>
                </wp:positionH>
                <wp:positionV relativeFrom="paragraph">
                  <wp:posOffset>250825</wp:posOffset>
                </wp:positionV>
                <wp:extent cx="1101841" cy="54841"/>
                <wp:effectExtent l="0" t="0" r="22225" b="21590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01841" cy="54841"/>
                        </a:xfrm>
                        <a:prstGeom prst="straightConnector1">
                          <a:avLst/>
                        </a:prstGeom>
                        <a:ln w="9525" cap="flat" cmpd="sng" algn="ctr">
                          <a:solidFill>
                            <a:schemeClr val="dk1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122E4C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3" o:spid="_x0000_s1026" type="#_x0000_t32" style="position:absolute;margin-left:192.5pt;margin-top:19.75pt;width:86.75pt;height:4.3pt;flip:x y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" strokecolor="black [3200]">
                <v:stroke dashstyle="dash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F5B0642" wp14:editId="7EF9D512">
                <wp:simplePos x="0" y="0"/>
                <wp:positionH relativeFrom="column">
                  <wp:posOffset>2351808</wp:posOffset>
                </wp:positionH>
                <wp:positionV relativeFrom="paragraph">
                  <wp:posOffset>206663</wp:posOffset>
                </wp:positionV>
                <wp:extent cx="114300" cy="45719"/>
                <wp:effectExtent l="38100" t="38100" r="19050" b="50165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4300" cy="4571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CD2D5" id="Straight Arrow Connector 34" o:spid="_x0000_s1026" type="#_x0000_t32" style="position:absolute;margin-left:185.2pt;margin-top:16.25pt;width:9pt;height:3.6pt;flip:x 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</w:p>
    <w:p w14:paraId="410A16A1" w14:textId="17D637E9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61E75F06" w14:textId="535DD77A" w:rsidR="00493782" w:rsidRPr="00493782" w:rsidRDefault="004F266A" w:rsidP="004937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908614F" wp14:editId="1F2C1A60">
                <wp:simplePos x="0" y="0"/>
                <wp:positionH relativeFrom="column">
                  <wp:posOffset>2535381</wp:posOffset>
                </wp:positionH>
                <wp:positionV relativeFrom="paragraph">
                  <wp:posOffset>169430</wp:posOffset>
                </wp:positionV>
                <wp:extent cx="583045" cy="982287"/>
                <wp:effectExtent l="0" t="0" r="26670" b="27940"/>
                <wp:wrapNone/>
                <wp:docPr id="36" name="Connector: Elbow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83045" cy="982287"/>
                        </a:xfrm>
                        <a:prstGeom prst="bentConnector3">
                          <a:avLst>
                            <a:gd name="adj1" fmla="val 350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33D88E" id="Connector: Elbow 36" o:spid="_x0000_s1026" type="#_x0000_t34" style="position:absolute;margin-left:199.65pt;margin-top:13.35pt;width:45.9pt;height:77.35pt;flip:x 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" adj="76" strokecolor="black [3200]" strokeweight=".5pt"/>
            </w:pict>
          </mc:Fallback>
        </mc:AlternateContent>
      </w:r>
      <w:r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08E25A92" wp14:editId="254229A1">
                <wp:simplePos x="0" y="0"/>
                <wp:positionH relativeFrom="column">
                  <wp:posOffset>2366876</wp:posOffset>
                </wp:positionH>
                <wp:positionV relativeFrom="paragraph">
                  <wp:posOffset>98482</wp:posOffset>
                </wp:positionV>
                <wp:extent cx="140278" cy="140277"/>
                <wp:effectExtent l="19050" t="19050" r="31750" b="31750"/>
                <wp:wrapNone/>
                <wp:docPr id="37" name="Diamond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0278" cy="140277"/>
                        </a:xfrm>
                        <a:prstGeom prst="diamond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BF671" id="Diamond 37" o:spid="_x0000_s1026" type="#_x0000_t4" style="position:absolute;margin-left:186.35pt;margin-top:7.75pt;width:11.05pt;height:11.05pt;rotation:90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" filled="f" strokecolor="black [1600]" strokeweight="1pt"/>
            </w:pict>
          </mc:Fallback>
        </mc:AlternateContent>
      </w:r>
    </w:p>
    <w:p w14:paraId="0A788712" w14:textId="0400E2BF" w:rsidR="00493782" w:rsidRPr="00493782" w:rsidRDefault="00023101" w:rsidP="004937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F78C2F3" wp14:editId="15485323">
                <wp:simplePos x="0" y="0"/>
                <wp:positionH relativeFrom="column">
                  <wp:posOffset>5881255</wp:posOffset>
                </wp:positionH>
                <wp:positionV relativeFrom="paragraph">
                  <wp:posOffset>148763</wp:posOffset>
                </wp:positionV>
                <wp:extent cx="13450" cy="3491288"/>
                <wp:effectExtent l="0" t="0" r="24765" b="3302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450" cy="349128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048DE33" id="Straight Connector 15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63.1pt,11.7pt" to="464.15pt,28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" strokecolor="black [3200]" strokeweight=".5pt">
                <v:stroke joinstyle="miter"/>
              </v:line>
            </w:pict>
          </mc:Fallback>
        </mc:AlternateContent>
      </w:r>
    </w:p>
    <w:p w14:paraId="24F9E4EE" w14:textId="2278FBB3" w:rsidR="00493782" w:rsidRDefault="00D34E2C" w:rsidP="00493782">
      <w:pPr>
        <w:rPr>
          <w:rFonts w:ascii="Times New Roman" w:hAnsi="Times New Roman" w:cs="Times New Roman"/>
          <w:sz w:val="24"/>
          <w:szCs w:val="24"/>
        </w:rPr>
      </w:pPr>
      <w:r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7C5A098" wp14:editId="31906651">
                <wp:simplePos x="0" y="0"/>
                <wp:positionH relativeFrom="column">
                  <wp:posOffset>3780474</wp:posOffset>
                </wp:positionH>
                <wp:positionV relativeFrom="paragraph">
                  <wp:posOffset>58103</wp:posOffset>
                </wp:positionV>
                <wp:extent cx="584431" cy="165156"/>
                <wp:effectExtent l="0" t="0" r="25400" b="25400"/>
                <wp:wrapNone/>
                <wp:docPr id="11" name="Connector: Elb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 flipV="1">
                          <a:off x="0" y="0"/>
                          <a:ext cx="584431" cy="165156"/>
                        </a:xfrm>
                        <a:prstGeom prst="bentConnector3">
                          <a:avLst>
                            <a:gd name="adj1" fmla="val 34854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6C307" id="Connector: Elbow 11" o:spid="_x0000_s1026" type="#_x0000_t34" style="position:absolute;margin-left:297.7pt;margin-top:4.6pt;width:46pt;height:13pt;rotation:90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" adj="7528" strokecolor="black [3200]" strokeweight=".5pt"/>
            </w:pict>
          </mc:Fallback>
        </mc:AlternateContent>
      </w:r>
    </w:p>
    <w:p w14:paraId="65D56D6E" w14:textId="38657B02" w:rsidR="00493782" w:rsidRPr="00493782" w:rsidRDefault="00D34E2C" w:rsidP="00493782">
      <w:pPr>
        <w:rPr>
          <w:rFonts w:ascii="Times New Roman" w:hAnsi="Times New Roman" w:cs="Times New Roman"/>
          <w:sz w:val="24"/>
          <w:szCs w:val="24"/>
        </w:rPr>
      </w:pPr>
      <w:r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BDAC186" wp14:editId="5B96C702">
                <wp:simplePos x="0" y="0"/>
                <wp:positionH relativeFrom="column">
                  <wp:posOffset>3918700</wp:posOffset>
                </wp:positionH>
                <wp:positionV relativeFrom="paragraph">
                  <wp:posOffset>151707</wp:posOffset>
                </wp:positionV>
                <wp:extent cx="140278" cy="140277"/>
                <wp:effectExtent l="19050" t="19050" r="31750" b="31750"/>
                <wp:wrapNone/>
                <wp:docPr id="14" name="Diamond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0278" cy="140277"/>
                        </a:xfrm>
                        <a:prstGeom prst="diamond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1A724" id="Diamond 14" o:spid="_x0000_s1026" type="#_x0000_t4" style="position:absolute;margin-left:308.55pt;margin-top:11.95pt;width:11.05pt;height:11.05pt;rotation:9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" filled="f" strokecolor="black [1600]" strokeweight="1pt"/>
            </w:pict>
          </mc:Fallback>
        </mc:AlternateContent>
      </w:r>
    </w:p>
    <w:p w14:paraId="4EAD8C9B" w14:textId="2C53D544" w:rsidR="00493782" w:rsidRPr="00493782" w:rsidRDefault="00824749" w:rsidP="00493782">
      <w:pPr>
        <w:rPr>
          <w:rFonts w:ascii="Times New Roman" w:hAnsi="Times New Roman" w:cs="Times New Roman"/>
          <w:sz w:val="24"/>
          <w:szCs w:val="24"/>
        </w:rPr>
      </w:pPr>
      <w:r w:rsidRPr="00206C4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7C43DE2F" wp14:editId="285AD0BE">
                <wp:simplePos x="0" y="0"/>
                <wp:positionH relativeFrom="margin">
                  <wp:posOffset>2947497</wp:posOffset>
                </wp:positionH>
                <wp:positionV relativeFrom="paragraph">
                  <wp:posOffset>6927</wp:posOffset>
                </wp:positionV>
                <wp:extent cx="2632075" cy="1404620"/>
                <wp:effectExtent l="0" t="0" r="15875" b="28575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20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6913AF" w14:textId="4B3F3A10" w:rsidR="00206C4D" w:rsidRDefault="00206C4D" w:rsidP="00206C4D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Record</w:t>
                            </w:r>
                          </w:p>
                          <w:p w14:paraId="14F55A96" w14:textId="6C6A9BD4" w:rsidR="00D52AF0" w:rsidRDefault="00AC2117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tring name</w:t>
                            </w:r>
                          </w:p>
                          <w:p w14:paraId="50E912B8" w14:textId="7DD4CFEE" w:rsidR="00AC2117" w:rsidRDefault="00AC2117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nt priority</w:t>
                            </w:r>
                          </w:p>
                          <w:p w14:paraId="6839DAAA" w14:textId="21D84197" w:rsidR="00AC2117" w:rsidRDefault="00AC2117" w:rsidP="00D52AF0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otalTime</w:t>
                            </w:r>
                            <w:proofErr w:type="spellEnd"/>
                          </w:p>
                          <w:p w14:paraId="752CF299" w14:textId="4944BA9B" w:rsidR="00AC2117" w:rsidRDefault="00AC2117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Record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 xml:space="preserve">Patient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treatedPa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CB7B595" w14:textId="3BD6DDD4" w:rsidR="00AC2117" w:rsidRDefault="00493782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Nam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D08EC5A" w14:textId="5CB4E198" w:rsidR="00493782" w:rsidRDefault="00493782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Priority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23F700B" w14:textId="72600EA6" w:rsidR="00493782" w:rsidRDefault="00493782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Tim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6A1EE533" w14:textId="0CF43613" w:rsidR="00493782" w:rsidRPr="00206C4D" w:rsidRDefault="00493782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Ostream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operator&lt;&lt; (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ostream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 xml:space="preserve"> out, Record rec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C43DE2F" id="_x0000_s1029" type="#_x0000_t202" style="position:absolute;margin-left:232.1pt;margin-top:.55pt;width:207.25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">
                <v:textbox style="mso-fit-shape-to-text:t">
                  <w:txbxContent>
                    <w:p w14:paraId="236913AF" w14:textId="4B3F3A10" w:rsidR="00206C4D" w:rsidRDefault="00206C4D" w:rsidP="00206C4D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Record</w:t>
                      </w:r>
                    </w:p>
                    <w:p w14:paraId="14F55A96" w14:textId="6C6A9BD4" w:rsidR="00D52AF0" w:rsidRDefault="00AC2117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tring name</w:t>
                      </w:r>
                    </w:p>
                    <w:p w14:paraId="50E912B8" w14:textId="7DD4CFEE" w:rsidR="00AC2117" w:rsidRDefault="00AC2117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nt priority</w:t>
                      </w:r>
                    </w:p>
                    <w:p w14:paraId="6839DAAA" w14:textId="21D84197" w:rsidR="00AC2117" w:rsidRDefault="00AC2117" w:rsidP="00D52AF0">
                      <w:pPr>
                        <w:pBdr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otalTime</w:t>
                      </w:r>
                      <w:proofErr w:type="spellEnd"/>
                    </w:p>
                    <w:p w14:paraId="752CF299" w14:textId="4944BA9B" w:rsidR="00AC2117" w:rsidRDefault="00AC2117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sz w:val="20"/>
                          <w:szCs w:val="20"/>
                        </w:rPr>
                        <w:t>Record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 xml:space="preserve">Patient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treatedPa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6CB7B595" w14:textId="3BD6DDD4" w:rsidR="00AC2117" w:rsidRDefault="00493782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ring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Nam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3D08EC5A" w14:textId="5CB4E198" w:rsidR="00493782" w:rsidRDefault="00493782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Priority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223F700B" w14:textId="72600EA6" w:rsidR="00493782" w:rsidRDefault="00493782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Tim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6A1EE533" w14:textId="0CF43613" w:rsidR="00493782" w:rsidRPr="00206C4D" w:rsidRDefault="00493782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</w:rPr>
                        <w:t>Ostream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operator&lt;&lt; (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ostream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 xml:space="preserve"> out, Record rec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2B29A5F9" w14:textId="57C0CB8A" w:rsidR="00493782" w:rsidRPr="00493782" w:rsidRDefault="00805944" w:rsidP="00493782">
      <w:pPr>
        <w:rPr>
          <w:rFonts w:ascii="Times New Roman" w:hAnsi="Times New Roman" w:cs="Times New Roman"/>
          <w:sz w:val="24"/>
          <w:szCs w:val="24"/>
        </w:rPr>
      </w:pPr>
      <w:r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E9EA31D" wp14:editId="50E23181">
                <wp:simplePos x="0" y="0"/>
                <wp:positionH relativeFrom="column">
                  <wp:posOffset>551873</wp:posOffset>
                </wp:positionH>
                <wp:positionV relativeFrom="paragraph">
                  <wp:posOffset>218209</wp:posOffset>
                </wp:positionV>
                <wp:extent cx="140278" cy="140277"/>
                <wp:effectExtent l="19050" t="19050" r="31750" b="31750"/>
                <wp:wrapNone/>
                <wp:docPr id="42" name="Diamond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0278" cy="140277"/>
                        </a:xfrm>
                        <a:prstGeom prst="diamond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D9AE19" id="Diamond 42" o:spid="_x0000_s1026" type="#_x0000_t4" style="position:absolute;margin-left:43.45pt;margin-top:17.2pt;width:11.05pt;height:11.05pt;rotation:90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" filled="f" strokecolor="black [1600]" strokeweight="1pt"/>
            </w:pict>
          </mc:Fallback>
        </mc:AlternateContent>
      </w:r>
      <w:r w:rsidR="00B232D7"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4C16CBCC" wp14:editId="0D230663">
                <wp:simplePos x="0" y="0"/>
                <wp:positionH relativeFrom="column">
                  <wp:posOffset>1854258</wp:posOffset>
                </wp:positionH>
                <wp:positionV relativeFrom="paragraph">
                  <wp:posOffset>237432</wp:posOffset>
                </wp:positionV>
                <wp:extent cx="140278" cy="140277"/>
                <wp:effectExtent l="19050" t="19050" r="31750" b="31750"/>
                <wp:wrapNone/>
                <wp:docPr id="40" name="Diamond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0278" cy="140277"/>
                        </a:xfrm>
                        <a:prstGeom prst="diamond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DE2DA" id="Diamond 40" o:spid="_x0000_s1026" type="#_x0000_t4" style="position:absolute;margin-left:146pt;margin-top:18.7pt;width:11.05pt;height:11.05pt;rotation:90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" filled="f" strokecolor="black [1600]" strokeweight="1pt"/>
            </w:pict>
          </mc:Fallback>
        </mc:AlternateContent>
      </w:r>
    </w:p>
    <w:p w14:paraId="2856AF38" w14:textId="65611072" w:rsidR="00493782" w:rsidRPr="00493782" w:rsidRDefault="00805944" w:rsidP="004937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418DB0D" wp14:editId="1D97E09A">
                <wp:simplePos x="0" y="0"/>
                <wp:positionH relativeFrom="column">
                  <wp:posOffset>615950</wp:posOffset>
                </wp:positionH>
                <wp:positionV relativeFrom="paragraph">
                  <wp:posOffset>80010</wp:posOffset>
                </wp:positionV>
                <wp:extent cx="6927" cy="2105891"/>
                <wp:effectExtent l="0" t="0" r="31750" b="2794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27" cy="21058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E36DCD" id="Straight Connector 41" o:spid="_x0000_s1026" style="position:absolute;flip:x y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8.5pt,6.3pt" to="49.05pt,17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" strokecolor="black [3200]" strokeweight=".5pt">
                <v:stroke joinstyle="miter"/>
              </v:line>
            </w:pict>
          </mc:Fallback>
        </mc:AlternateContent>
      </w:r>
      <w:r w:rsidR="00B232D7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3217CD00" wp14:editId="04013DD3">
                <wp:simplePos x="0" y="0"/>
                <wp:positionH relativeFrom="column">
                  <wp:posOffset>1918855</wp:posOffset>
                </wp:positionH>
                <wp:positionV relativeFrom="paragraph">
                  <wp:posOffset>94557</wp:posOffset>
                </wp:positionV>
                <wp:extent cx="6927" cy="2105891"/>
                <wp:effectExtent l="0" t="0" r="31750" b="2794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27" cy="21058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1740D3F" id="Straight Connector 39" o:spid="_x0000_s1026" style="position:absolute;flip:x y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1.1pt,7.45pt" to="151.65pt,173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" strokecolor="black [3200]" strokeweight=".5pt">
                <v:stroke joinstyle="miter"/>
              </v:line>
            </w:pict>
          </mc:Fallback>
        </mc:AlternateContent>
      </w:r>
    </w:p>
    <w:p w14:paraId="5347E082" w14:textId="627E74CD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559FE5D5" w14:textId="7EA09BB8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3FFC21FC" w14:textId="459BF2FA" w:rsidR="00493782" w:rsidRPr="00493782" w:rsidRDefault="00493782" w:rsidP="00493782">
      <w:pPr>
        <w:rPr>
          <w:rFonts w:ascii="Times New Roman" w:hAnsi="Times New Roman" w:cs="Times New Roman"/>
          <w:sz w:val="24"/>
          <w:szCs w:val="24"/>
        </w:rPr>
      </w:pPr>
    </w:p>
    <w:p w14:paraId="7DC9B488" w14:textId="6551131B" w:rsidR="00493782" w:rsidRPr="00493782" w:rsidRDefault="00014B79" w:rsidP="0049378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256E8E5" wp14:editId="56BA2A9D">
                <wp:simplePos x="0" y="0"/>
                <wp:positionH relativeFrom="column">
                  <wp:posOffset>1149927</wp:posOffset>
                </wp:positionH>
                <wp:positionV relativeFrom="paragraph">
                  <wp:posOffset>1484630</wp:posOffset>
                </wp:positionV>
                <wp:extent cx="6928" cy="1217006"/>
                <wp:effectExtent l="76200" t="38100" r="69850" b="2159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928" cy="121700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8DE100" id="Straight Arrow Connector 46" o:spid="_x0000_s1026" type="#_x0000_t32" style="position:absolute;margin-left:90.55pt;margin-top:116.9pt;width:.55pt;height:95.85pt;flip:y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 w:rsidR="0083465E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6A31943" wp14:editId="1DD51952">
                <wp:simplePos x="0" y="0"/>
                <wp:positionH relativeFrom="column">
                  <wp:posOffset>2354580</wp:posOffset>
                </wp:positionH>
                <wp:positionV relativeFrom="paragraph">
                  <wp:posOffset>1330036</wp:posOffset>
                </wp:positionV>
                <wp:extent cx="1212504" cy="1613939"/>
                <wp:effectExtent l="38100" t="76200" r="26035" b="24765"/>
                <wp:wrapNone/>
                <wp:docPr id="45" name="Connector: Elbow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12504" cy="1613939"/>
                        </a:xfrm>
                        <a:prstGeom prst="bentConnector3">
                          <a:avLst>
                            <a:gd name="adj1" fmla="val 4999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380398" id="Connector: Elbow 45" o:spid="_x0000_s1026" type="#_x0000_t34" style="position:absolute;margin-left:185.4pt;margin-top:104.75pt;width:95.45pt;height:127.1pt;flip:x y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" adj="10799" strokecolor="black [3200]" strokeweight=".5pt">
                <v:stroke endarrow="block"/>
              </v:shape>
            </w:pict>
          </mc:Fallback>
        </mc:AlternateContent>
      </w:r>
      <w:r w:rsidR="00805944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60D0413E" wp14:editId="641BE5A1">
                <wp:simplePos x="0" y="0"/>
                <wp:positionH relativeFrom="column">
                  <wp:posOffset>623455</wp:posOffset>
                </wp:positionH>
                <wp:positionV relativeFrom="paragraph">
                  <wp:posOffset>-907473</wp:posOffset>
                </wp:positionV>
                <wp:extent cx="6927" cy="899968"/>
                <wp:effectExtent l="0" t="0" r="31750" b="33655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7" cy="8999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F1AD17" id="Straight Connector 43" o:spid="_x0000_s1026" style="position:absolute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9.1pt,-71.45pt" to="49.65pt,-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" strokecolor="black [3200]" strokeweight=".5pt">
                <v:stroke joinstyle="miter"/>
              </v:line>
            </w:pict>
          </mc:Fallback>
        </mc:AlternateContent>
      </w:r>
      <w:r w:rsidR="00B232D7"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9314591" wp14:editId="25B40EA5">
                <wp:simplePos x="0" y="0"/>
                <wp:positionH relativeFrom="column">
                  <wp:posOffset>2379549</wp:posOffset>
                </wp:positionH>
                <wp:positionV relativeFrom="paragraph">
                  <wp:posOffset>-1340803</wp:posOffset>
                </wp:positionV>
                <wp:extent cx="866486" cy="1761259"/>
                <wp:effectExtent l="0" t="9208" r="39053" b="952"/>
                <wp:wrapNone/>
                <wp:docPr id="38" name="Connector: Elbow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866486" cy="1761259"/>
                        </a:xfrm>
                        <a:prstGeom prst="bentConnector3">
                          <a:avLst>
                            <a:gd name="adj1" fmla="val 40751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AF8395" id="Connector: Elbow 38" o:spid="_x0000_s1026" type="#_x0000_t34" style="position:absolute;margin-left:187.35pt;margin-top:-105.6pt;width:68.25pt;height:138.7pt;rotation:-90;flip:x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" adj="8802" strokecolor="black [3200]" strokeweight=".5pt"/>
            </w:pict>
          </mc:Fallback>
        </mc:AlternateContent>
      </w:r>
      <w:r w:rsidR="00023101" w:rsidRPr="0093542D">
        <w:rPr>
          <w:rFonts w:ascii="Times New Roman" w:hAnsi="Times New Roman" w:cs="Times New Roman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6FF0C374" wp14:editId="33DFB49C">
                <wp:simplePos x="0" y="0"/>
                <wp:positionH relativeFrom="column">
                  <wp:posOffset>5823585</wp:posOffset>
                </wp:positionH>
                <wp:positionV relativeFrom="paragraph">
                  <wp:posOffset>-147724</wp:posOffset>
                </wp:positionV>
                <wp:extent cx="140278" cy="140277"/>
                <wp:effectExtent l="19050" t="19050" r="31750" b="31750"/>
                <wp:wrapNone/>
                <wp:docPr id="32" name="Diamond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140278" cy="140277"/>
                        </a:xfrm>
                        <a:prstGeom prst="diamond">
                          <a:avLst/>
                        </a:prstGeom>
                        <a:noFill/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A89000" id="Diamond 32" o:spid="_x0000_s1026" type="#_x0000_t4" style="position:absolute;margin-left:458.55pt;margin-top:-11.65pt;width:11.05pt;height:11.05pt;rotation:90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" filled="f" strokecolor="black [1600]" strokeweight="1pt"/>
            </w:pict>
          </mc:Fallback>
        </mc:AlternateContent>
      </w:r>
      <w:r w:rsidR="00023101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D3E567B" wp14:editId="5A9F2447">
                <wp:simplePos x="0" y="0"/>
                <wp:positionH relativeFrom="column">
                  <wp:posOffset>5888182</wp:posOffset>
                </wp:positionH>
                <wp:positionV relativeFrom="paragraph">
                  <wp:posOffset>-907473</wp:posOffset>
                </wp:positionV>
                <wp:extent cx="6927" cy="755073"/>
                <wp:effectExtent l="0" t="0" r="31750" b="2603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27" cy="755073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A72F40" id="Straight Connector 28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65pt,-71.45pt" to="464.2pt,-1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" strokecolor="black [3200]" strokeweight=".5pt">
                <v:stroke joinstyle="miter"/>
              </v:line>
            </w:pict>
          </mc:Fallback>
        </mc:AlternateContent>
      </w:r>
      <w:r w:rsidR="00EB4A2E" w:rsidRPr="00D52AF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000E8490" wp14:editId="6CEE72CE">
                <wp:simplePos x="0" y="0"/>
                <wp:positionH relativeFrom="margin">
                  <wp:posOffset>-6465</wp:posOffset>
                </wp:positionH>
                <wp:positionV relativeFrom="paragraph">
                  <wp:posOffset>2707640</wp:posOffset>
                </wp:positionV>
                <wp:extent cx="2360930" cy="1404620"/>
                <wp:effectExtent l="0" t="0" r="22860" b="1714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E97A34" w14:textId="68814BA9" w:rsidR="00D52AF0" w:rsidRDefault="00D52AF0" w:rsidP="00D52AF0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Nurse</w:t>
                            </w:r>
                          </w:p>
                          <w:p w14:paraId="4A7C9F6D" w14:textId="63377151" w:rsidR="00D52AF0" w:rsidRDefault="00D52AF0" w:rsidP="00D52AF0">
                            <w:pPr>
                              <w:pBdr>
                                <w:top w:val="single" w:sz="6" w:space="1" w:color="auto"/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010CCD95" w14:textId="5F252079" w:rsidR="00D87FB1" w:rsidRDefault="00D87FB1" w:rsidP="00D52AF0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Nurse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E5B9ECB" w14:textId="350AB61F" w:rsidR="00D87FB1" w:rsidRPr="00D87FB1" w:rsidRDefault="00D87FB1" w:rsidP="00D52AF0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etTreatment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0E8490" id="_x0000_s1030" type="#_x0000_t202" style="position:absolute;margin-left:-.5pt;margin-top:213.2pt;width:185.9pt;height:110.6pt;z-index:251671552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fcYJwIAAEw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">
                <v:textbox style="mso-fit-shape-to-text:t">
                  <w:txbxContent>
                    <w:p w14:paraId="0CE97A34" w14:textId="68814BA9" w:rsidR="00D52AF0" w:rsidRDefault="00D52AF0" w:rsidP="00D52AF0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Nurse</w:t>
                      </w:r>
                    </w:p>
                    <w:p w14:paraId="4A7C9F6D" w14:textId="63377151" w:rsidR="00D52AF0" w:rsidRDefault="00D52AF0" w:rsidP="00D52AF0">
                      <w:pPr>
                        <w:pBdr>
                          <w:top w:val="single" w:sz="6" w:space="1" w:color="auto"/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010CCD95" w14:textId="5F252079" w:rsidR="00D87FB1" w:rsidRDefault="00D87FB1" w:rsidP="00D52AF0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Nurse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2E5B9ECB" w14:textId="350AB61F" w:rsidR="00D87FB1" w:rsidRPr="00D87FB1" w:rsidRDefault="00D87FB1" w:rsidP="00D52AF0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setTreatment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4A2E" w:rsidRPr="00D52AF0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5F3988C3" wp14:editId="2D2BCAD2">
                <wp:simplePos x="0" y="0"/>
                <wp:positionH relativeFrom="margin">
                  <wp:align>right</wp:align>
                </wp:positionH>
                <wp:positionV relativeFrom="paragraph">
                  <wp:posOffset>2701059</wp:posOffset>
                </wp:positionV>
                <wp:extent cx="2360930" cy="1404620"/>
                <wp:effectExtent l="0" t="0" r="22860" b="1714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9FCE6F9" w14:textId="3F831DAF" w:rsidR="00D52AF0" w:rsidRDefault="00D52AF0" w:rsidP="00D52AF0">
                            <w:pP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Doctor</w:t>
                            </w:r>
                          </w:p>
                          <w:p w14:paraId="07B489C4" w14:textId="2E14CF7C" w:rsidR="00D52AF0" w:rsidRDefault="00D52AF0" w:rsidP="00D52AF0">
                            <w:pPr>
                              <w:pBdr>
                                <w:top w:val="single" w:sz="6" w:space="1" w:color="auto"/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F7D1ED5" w14:textId="01FBDABC" w:rsidR="00A14064" w:rsidRDefault="00D87FB1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D87FB1">
                              <w:rPr>
                                <w:sz w:val="20"/>
                                <w:szCs w:val="20"/>
                              </w:rPr>
                              <w:t>Doctor(</w:t>
                            </w:r>
                            <w:proofErr w:type="gramEnd"/>
                            <w:r w:rsidRPr="00D87FB1"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36031166" w14:textId="5B57AB6D" w:rsidR="00D87FB1" w:rsidRPr="00D87FB1" w:rsidRDefault="00D87FB1" w:rsidP="00D52AF0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setTreatment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3988C3" id="_x0000_s1031" type="#_x0000_t202" style="position:absolute;margin-left:134.7pt;margin-top:212.7pt;width:185.9pt;height:110.6pt;z-index:251673600;visibility:visible;mso-wrap-style:square;mso-width-percent:40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">
                <v:textbox style="mso-fit-shape-to-text:t">
                  <w:txbxContent>
                    <w:p w14:paraId="29FCE6F9" w14:textId="3F831DAF" w:rsidR="00D52AF0" w:rsidRDefault="00D52AF0" w:rsidP="00D52AF0">
                      <w:pP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Doctor</w:t>
                      </w:r>
                    </w:p>
                    <w:p w14:paraId="07B489C4" w14:textId="2E14CF7C" w:rsidR="00D52AF0" w:rsidRDefault="00D52AF0" w:rsidP="00D52AF0">
                      <w:pPr>
                        <w:pBdr>
                          <w:top w:val="single" w:sz="6" w:space="1" w:color="auto"/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F7D1ED5" w14:textId="01FBDABC" w:rsidR="00A14064" w:rsidRDefault="00D87FB1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gramStart"/>
                      <w:r w:rsidRPr="00D87FB1">
                        <w:rPr>
                          <w:sz w:val="20"/>
                          <w:szCs w:val="20"/>
                        </w:rPr>
                        <w:t>Doctor(</w:t>
                      </w:r>
                      <w:proofErr w:type="gramEnd"/>
                      <w:r w:rsidRPr="00D87FB1"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36031166" w14:textId="5B57AB6D" w:rsidR="00D87FB1" w:rsidRPr="00D87FB1" w:rsidRDefault="00D87FB1" w:rsidP="00D52AF0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setTreatment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4A2E" w:rsidRPr="00206C4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89A9391" wp14:editId="115FDED2">
                <wp:simplePos x="0" y="0"/>
                <wp:positionH relativeFrom="margin">
                  <wp:align>left</wp:align>
                </wp:positionH>
                <wp:positionV relativeFrom="paragraph">
                  <wp:posOffset>577</wp:posOffset>
                </wp:positionV>
                <wp:extent cx="2360930" cy="1404620"/>
                <wp:effectExtent l="0" t="0" r="22860" b="2032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691038" w14:textId="13854947" w:rsidR="00206C4D" w:rsidRDefault="00206C4D" w:rsidP="00206C4D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cstheme="minorHAnsi"/>
                                <w:b/>
                                <w:bCs/>
                                <w:sz w:val="28"/>
                                <w:szCs w:val="28"/>
                              </w:rPr>
                              <w:t>Provider</w:t>
                            </w:r>
                          </w:p>
                          <w:p w14:paraId="456B1CD0" w14:textId="1116B18D" w:rsidR="00206C4D" w:rsidRDefault="00500D86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Patient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currentPatient</w:t>
                            </w:r>
                            <w:proofErr w:type="spellEnd"/>
                          </w:p>
                          <w:p w14:paraId="1DF4C0E5" w14:textId="3E15BCF0" w:rsidR="00D52AF0" w:rsidRDefault="00D52AF0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Bool available</w:t>
                            </w:r>
                          </w:p>
                          <w:p w14:paraId="62FE1EC0" w14:textId="7A25F1CA" w:rsidR="00F60927" w:rsidRDefault="00F60927" w:rsidP="00206C4D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remainingTreatTime</w:t>
                            </w:r>
                            <w:proofErr w:type="spellEnd"/>
                          </w:p>
                          <w:p w14:paraId="5D237F83" w14:textId="03B05231" w:rsidR="00F60927" w:rsidRDefault="00F60927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Provider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1E4DC7F1" w14:textId="29B47121" w:rsidR="00F60927" w:rsidRDefault="003708B8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Virtual void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setTreatment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A64D23D" w14:textId="00737F08" w:rsidR="003708B8" w:rsidRPr="00206C4D" w:rsidRDefault="003708B8" w:rsidP="00206C4D">
                            <w:pPr>
                              <w:spacing w:after="0"/>
                              <w:jc w:val="center"/>
                              <w:rPr>
                                <w:rFonts w:cstheme="minorHAns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 xml:space="preserve">Void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treatPatient</w:t>
                            </w:r>
                            <w:proofErr w:type="spell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cstheme="minorHAnsi"/>
                                <w:sz w:val="20"/>
                                <w:szCs w:val="20"/>
                              </w:rPr>
                              <w:t>)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89A9391" id="_x0000_s1032" type="#_x0000_t202" style="position:absolute;margin-left:0;margin-top:.05pt;width:185.9pt;height:110.6pt;z-index:251667456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YcR5JwIAAEw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">
                <v:textbox style="mso-fit-shape-to-text:t">
                  <w:txbxContent>
                    <w:p w14:paraId="61691038" w14:textId="13854947" w:rsidR="00206C4D" w:rsidRDefault="00206C4D" w:rsidP="00206C4D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rFonts w:cstheme="minorHAnsi"/>
                          <w:b/>
                          <w:bCs/>
                          <w:sz w:val="28"/>
                          <w:szCs w:val="28"/>
                        </w:rPr>
                        <w:t>Provider</w:t>
                      </w:r>
                    </w:p>
                    <w:p w14:paraId="456B1CD0" w14:textId="1116B18D" w:rsidR="00206C4D" w:rsidRDefault="00500D86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Patient </w:t>
                      </w:r>
                      <w:proofErr w:type="spell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currentPatient</w:t>
                      </w:r>
                      <w:proofErr w:type="spellEnd"/>
                    </w:p>
                    <w:p w14:paraId="1DF4C0E5" w14:textId="3E15BCF0" w:rsidR="00D52AF0" w:rsidRDefault="00D52AF0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>Bool available</w:t>
                      </w:r>
                    </w:p>
                    <w:p w14:paraId="62FE1EC0" w14:textId="7A25F1CA" w:rsidR="00F60927" w:rsidRDefault="00F60927" w:rsidP="00206C4D">
                      <w:pPr>
                        <w:pBdr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remainingTreatTime</w:t>
                      </w:r>
                      <w:proofErr w:type="spellEnd"/>
                    </w:p>
                    <w:p w14:paraId="5D237F83" w14:textId="03B05231" w:rsidR="00F60927" w:rsidRDefault="00F60927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Provider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1E4DC7F1" w14:textId="29B47121" w:rsidR="00F60927" w:rsidRDefault="003708B8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Virtual void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setTreatment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</w:t>
                      </w:r>
                    </w:p>
                    <w:p w14:paraId="0A64D23D" w14:textId="00737F08" w:rsidR="003708B8" w:rsidRPr="00206C4D" w:rsidRDefault="003708B8" w:rsidP="00206C4D">
                      <w:pPr>
                        <w:spacing w:after="0"/>
                        <w:jc w:val="center"/>
                        <w:rPr>
                          <w:rFonts w:cstheme="minorHAnsi"/>
                          <w:sz w:val="20"/>
                          <w:szCs w:val="20"/>
                        </w:rPr>
                      </w:pPr>
                      <w:r>
                        <w:rPr>
                          <w:rFonts w:cstheme="minorHAnsi"/>
                          <w:sz w:val="20"/>
                          <w:szCs w:val="20"/>
                        </w:rPr>
                        <w:t xml:space="preserve">Void </w:t>
                      </w:r>
                      <w:proofErr w:type="spellStart"/>
                      <w:proofErr w:type="gramStart"/>
                      <w:r>
                        <w:rPr>
                          <w:rFonts w:cstheme="minorHAnsi"/>
                          <w:sz w:val="20"/>
                          <w:szCs w:val="20"/>
                        </w:rPr>
                        <w:t>treatPatient</w:t>
                      </w:r>
                      <w:proofErr w:type="spell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rFonts w:cstheme="minorHAnsi"/>
                          <w:sz w:val="20"/>
                          <w:szCs w:val="20"/>
                        </w:rPr>
                        <w:t>)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B4A2E" w:rsidRPr="005E1FFA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1BBCD56" wp14:editId="3A23330F">
                <wp:simplePos x="0" y="0"/>
                <wp:positionH relativeFrom="margin">
                  <wp:posOffset>3428365</wp:posOffset>
                </wp:positionH>
                <wp:positionV relativeFrom="paragraph">
                  <wp:posOffset>462</wp:posOffset>
                </wp:positionV>
                <wp:extent cx="2525395" cy="1404620"/>
                <wp:effectExtent l="0" t="0" r="27305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539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A2BAE" w14:textId="73CE3D54" w:rsidR="005E1FFA" w:rsidRDefault="005E1FFA" w:rsidP="005E1FFA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Patient</w:t>
                            </w:r>
                          </w:p>
                          <w:p w14:paraId="09FF77AA" w14:textId="2B0066B8" w:rsidR="00500D86" w:rsidRDefault="007935F7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String surname</w:t>
                            </w:r>
                          </w:p>
                          <w:p w14:paraId="49717D15" w14:textId="46C65A20" w:rsidR="007935F7" w:rsidRDefault="007935F7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Int priority</w:t>
                            </w:r>
                          </w:p>
                          <w:p w14:paraId="427C4D46" w14:textId="5DAC4F8E" w:rsidR="007935F7" w:rsidRDefault="007935F7" w:rsidP="00206C4D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 </w:t>
                            </w:r>
                            <w:proofErr w:type="spellStart"/>
                            <w:r>
                              <w:rPr>
                                <w:sz w:val="20"/>
                                <w:szCs w:val="20"/>
                              </w:rPr>
                              <w:t>startTime</w:t>
                            </w:r>
                            <w:proofErr w:type="spellEnd"/>
                          </w:p>
                          <w:p w14:paraId="4088DE24" w14:textId="1AF370A8" w:rsidR="00BA3458" w:rsidRDefault="00BA3458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Patient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083593A8" w14:textId="13AC02BE" w:rsidR="00BA3458" w:rsidRDefault="00BA3458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Patient (string name)</w:t>
                            </w:r>
                          </w:p>
                          <w:p w14:paraId="48F1F2F0" w14:textId="7B1064EF" w:rsidR="00BA3458" w:rsidRDefault="00BA3458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String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Name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48CCCAF3" w14:textId="41279432" w:rsidR="00BA3458" w:rsidRDefault="00BA3458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Int </w:t>
                            </w:r>
                            <w:proofErr w:type="spellStart"/>
                            <w:proofErr w:type="gramStart"/>
                            <w:r>
                              <w:rPr>
                                <w:sz w:val="20"/>
                                <w:szCs w:val="20"/>
                              </w:rPr>
                              <w:t>getPriority</w:t>
                            </w:r>
                            <w:proofErr w:type="spellEnd"/>
                            <w:r>
                              <w:rPr>
                                <w:sz w:val="20"/>
                                <w:szCs w:val="20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  <w:p w14:paraId="266D14F6" w14:textId="488421F2" w:rsidR="00BA3458" w:rsidRDefault="00BA3458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 xml:space="preserve">Time </w:t>
                            </w:r>
                            <w:proofErr w:type="spellStart"/>
                            <w:r w:rsidR="00EE632A">
                              <w:rPr>
                                <w:sz w:val="20"/>
                                <w:szCs w:val="20"/>
                              </w:rPr>
                              <w:t>get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startTime</w:t>
                            </w:r>
                            <w:proofErr w:type="spellEnd"/>
                          </w:p>
                          <w:p w14:paraId="10171AD5" w14:textId="108BA997" w:rsidR="00EE632A" w:rsidRDefault="00EE632A" w:rsidP="00206C4D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ool operator&gt; (Patient pat1, Patient pat2)</w:t>
                            </w:r>
                          </w:p>
                          <w:p w14:paraId="58F5C88A" w14:textId="46CC1B36" w:rsidR="00EE632A" w:rsidRPr="005E1FFA" w:rsidRDefault="00EE632A" w:rsidP="00EE632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Bool operator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>&lt;</w:t>
                            </w:r>
                            <w:r>
                              <w:rPr>
                                <w:sz w:val="20"/>
                                <w:szCs w:val="20"/>
                              </w:rPr>
                              <w:t xml:space="preserve"> (Patient pat1, Patient pat2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1BBCD56" id="_x0000_s1033" type="#_x0000_t202" style="position:absolute;margin-left:269.95pt;margin-top:.05pt;width:198.85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">
                <v:textbox style="mso-fit-shape-to-text:t">
                  <w:txbxContent>
                    <w:p w14:paraId="799A2BAE" w14:textId="73CE3D54" w:rsidR="005E1FFA" w:rsidRDefault="005E1FFA" w:rsidP="005E1FFA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bCs/>
                          <w:sz w:val="28"/>
                          <w:szCs w:val="28"/>
                        </w:rPr>
                        <w:t>Patient</w:t>
                      </w:r>
                    </w:p>
                    <w:p w14:paraId="09FF77AA" w14:textId="2B0066B8" w:rsidR="00500D86" w:rsidRDefault="007935F7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String surname</w:t>
                      </w:r>
                    </w:p>
                    <w:p w14:paraId="49717D15" w14:textId="46C65A20" w:rsidR="007935F7" w:rsidRDefault="007935F7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Int priority</w:t>
                      </w:r>
                    </w:p>
                    <w:p w14:paraId="427C4D46" w14:textId="5DAC4F8E" w:rsidR="007935F7" w:rsidRDefault="007935F7" w:rsidP="00206C4D">
                      <w:pPr>
                        <w:pBdr>
                          <w:bottom w:val="single" w:sz="6" w:space="1" w:color="auto"/>
                        </w:pBd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 </w:t>
                      </w:r>
                      <w:proofErr w:type="spellStart"/>
                      <w:r>
                        <w:rPr>
                          <w:sz w:val="20"/>
                          <w:szCs w:val="20"/>
                        </w:rPr>
                        <w:t>startTime</w:t>
                      </w:r>
                      <w:proofErr w:type="spellEnd"/>
                    </w:p>
                    <w:p w14:paraId="4088DE24" w14:textId="1AF370A8" w:rsidR="00BA3458" w:rsidRDefault="00BA3458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gramStart"/>
                      <w:r>
                        <w:rPr>
                          <w:sz w:val="20"/>
                          <w:szCs w:val="20"/>
                        </w:rPr>
                        <w:t>Patient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083593A8" w14:textId="13AC02BE" w:rsidR="00BA3458" w:rsidRDefault="00BA3458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Patient (string name)</w:t>
                      </w:r>
                    </w:p>
                    <w:p w14:paraId="48F1F2F0" w14:textId="7B1064EF" w:rsidR="00BA3458" w:rsidRDefault="00BA3458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String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Name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48CCCAF3" w14:textId="41279432" w:rsidR="00BA3458" w:rsidRDefault="00BA3458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Int </w:t>
                      </w:r>
                      <w:proofErr w:type="spellStart"/>
                      <w:proofErr w:type="gramStart"/>
                      <w:r>
                        <w:rPr>
                          <w:sz w:val="20"/>
                          <w:szCs w:val="20"/>
                        </w:rPr>
                        <w:t>getPriority</w:t>
                      </w:r>
                      <w:proofErr w:type="spellEnd"/>
                      <w:r>
                        <w:rPr>
                          <w:sz w:val="20"/>
                          <w:szCs w:val="20"/>
                        </w:rPr>
                        <w:t>(</w:t>
                      </w:r>
                      <w:proofErr w:type="gramEnd"/>
                      <w:r>
                        <w:rPr>
                          <w:sz w:val="20"/>
                          <w:szCs w:val="20"/>
                        </w:rPr>
                        <w:t>)</w:t>
                      </w:r>
                    </w:p>
                    <w:p w14:paraId="266D14F6" w14:textId="488421F2" w:rsidR="00BA3458" w:rsidRDefault="00BA3458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 xml:space="preserve">Time </w:t>
                      </w:r>
                      <w:proofErr w:type="spellStart"/>
                      <w:r w:rsidR="00EE632A">
                        <w:rPr>
                          <w:sz w:val="20"/>
                          <w:szCs w:val="20"/>
                        </w:rPr>
                        <w:t>get</w:t>
                      </w:r>
                      <w:r>
                        <w:rPr>
                          <w:sz w:val="20"/>
                          <w:szCs w:val="20"/>
                        </w:rPr>
                        <w:t>startTime</w:t>
                      </w:r>
                      <w:proofErr w:type="spellEnd"/>
                    </w:p>
                    <w:p w14:paraId="10171AD5" w14:textId="108BA997" w:rsidR="00EE632A" w:rsidRDefault="00EE632A" w:rsidP="00206C4D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ool operator&gt; (Patient pat1, Patient pat2)</w:t>
                      </w:r>
                    </w:p>
                    <w:p w14:paraId="58F5C88A" w14:textId="46CC1B36" w:rsidR="00EE632A" w:rsidRPr="005E1FFA" w:rsidRDefault="00EE632A" w:rsidP="00EE632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Bool operator</w:t>
                      </w:r>
                      <w:r>
                        <w:rPr>
                          <w:sz w:val="20"/>
                          <w:szCs w:val="20"/>
                        </w:rPr>
                        <w:t>&lt;</w:t>
                      </w:r>
                      <w:r>
                        <w:rPr>
                          <w:sz w:val="20"/>
                          <w:szCs w:val="20"/>
                        </w:rPr>
                        <w:t xml:space="preserve"> (Patient pat1, Patient pat2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493782" w:rsidRPr="004937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3NLawMDY3NDMyNbVU0lEKTi0uzszPAykwqgUAhjGpQiwAAAA="/>
  </w:docVars>
  <w:rsids>
    <w:rsidRoot w:val="005E1FFA"/>
    <w:rsid w:val="00014B79"/>
    <w:rsid w:val="00023101"/>
    <w:rsid w:val="000F738E"/>
    <w:rsid w:val="001B29D8"/>
    <w:rsid w:val="00206C4D"/>
    <w:rsid w:val="0023083C"/>
    <w:rsid w:val="00281F30"/>
    <w:rsid w:val="00340F4B"/>
    <w:rsid w:val="003708B8"/>
    <w:rsid w:val="00383F00"/>
    <w:rsid w:val="003E39B3"/>
    <w:rsid w:val="00405C83"/>
    <w:rsid w:val="00493782"/>
    <w:rsid w:val="004F266A"/>
    <w:rsid w:val="00500D86"/>
    <w:rsid w:val="0052629B"/>
    <w:rsid w:val="00532E15"/>
    <w:rsid w:val="005555A4"/>
    <w:rsid w:val="00582829"/>
    <w:rsid w:val="005C09A3"/>
    <w:rsid w:val="005E1FFA"/>
    <w:rsid w:val="00684603"/>
    <w:rsid w:val="00767358"/>
    <w:rsid w:val="007935F7"/>
    <w:rsid w:val="007B2FF5"/>
    <w:rsid w:val="008037CB"/>
    <w:rsid w:val="00805944"/>
    <w:rsid w:val="00824749"/>
    <w:rsid w:val="0083410E"/>
    <w:rsid w:val="0083465E"/>
    <w:rsid w:val="008D6BEA"/>
    <w:rsid w:val="00900442"/>
    <w:rsid w:val="0093542D"/>
    <w:rsid w:val="00A14064"/>
    <w:rsid w:val="00AC2117"/>
    <w:rsid w:val="00B232D7"/>
    <w:rsid w:val="00B707B0"/>
    <w:rsid w:val="00BA3458"/>
    <w:rsid w:val="00C24881"/>
    <w:rsid w:val="00C9477D"/>
    <w:rsid w:val="00CB570C"/>
    <w:rsid w:val="00D34E2C"/>
    <w:rsid w:val="00D52AF0"/>
    <w:rsid w:val="00D87FB1"/>
    <w:rsid w:val="00DE2754"/>
    <w:rsid w:val="00E06C73"/>
    <w:rsid w:val="00EB4A2E"/>
    <w:rsid w:val="00EE632A"/>
    <w:rsid w:val="00F177D5"/>
    <w:rsid w:val="00F34AC5"/>
    <w:rsid w:val="00F46ABF"/>
    <w:rsid w:val="00F60927"/>
    <w:rsid w:val="00FA3748"/>
    <w:rsid w:val="00FD1C0D"/>
    <w:rsid w:val="00FD6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3AFF9"/>
  <w15:chartTrackingRefBased/>
  <w15:docId w15:val="{7FBCDB46-5A73-44F6-9F15-5B768479AE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232D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B232D7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44</TotalTime>
  <Pages>2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Flegel</dc:creator>
  <cp:keywords/>
  <dc:description/>
  <cp:lastModifiedBy>Caleb Flegel</cp:lastModifiedBy>
  <cp:revision>52</cp:revision>
  <dcterms:created xsi:type="dcterms:W3CDTF">2021-07-15T03:38:00Z</dcterms:created>
  <dcterms:modified xsi:type="dcterms:W3CDTF">2021-07-24T06:45:00Z</dcterms:modified>
</cp:coreProperties>
</file>